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3FD956" w14:textId="77777777" w:rsidR="005F2513" w:rsidRDefault="00224885">
      <w:pPr>
        <w:pStyle w:val="a4"/>
      </w:pPr>
      <w:r>
        <w:t>Отчет по лабораторной работе №4</w:t>
      </w:r>
    </w:p>
    <w:p w14:paraId="2E81BAD8" w14:textId="77777777" w:rsidR="005F2513" w:rsidRDefault="00224885">
      <w:pPr>
        <w:pStyle w:val="a5"/>
      </w:pPr>
      <w:r>
        <w:t>Модель гармонических колебаний - вариант 24</w:t>
      </w:r>
    </w:p>
    <w:p w14:paraId="41E9BAF3" w14:textId="77777777" w:rsidR="005F2513" w:rsidRDefault="00224885">
      <w:pPr>
        <w:pStyle w:val="Author"/>
      </w:pPr>
      <w:r>
        <w:t>Гурбангельдиев Мухаммет Гурбангельдиевич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27921735"/>
        <w:docPartObj>
          <w:docPartGallery w:val="Table of Contents"/>
          <w:docPartUnique/>
        </w:docPartObj>
      </w:sdtPr>
      <w:sdtEndPr/>
      <w:sdtContent>
        <w:p w14:paraId="3EB5C4E2" w14:textId="77777777" w:rsidR="005F2513" w:rsidRDefault="00224885">
          <w:pPr>
            <w:pStyle w:val="ae"/>
          </w:pPr>
          <w:r>
            <w:t>Содержание</w:t>
          </w:r>
        </w:p>
        <w:p w14:paraId="5E4EEC50" w14:textId="77777777" w:rsidR="003101AA" w:rsidRDefault="0022488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101AA">
            <w:fldChar w:fldCharType="separate"/>
          </w:r>
          <w:hyperlink w:anchor="_Toc65939060" w:history="1">
            <w:r w:rsidR="003101AA" w:rsidRPr="000E56C2">
              <w:rPr>
                <w:rStyle w:val="ad"/>
                <w:noProof/>
              </w:rPr>
              <w:t>Цель работы</w:t>
            </w:r>
            <w:r w:rsidR="003101AA">
              <w:rPr>
                <w:noProof/>
                <w:webHidden/>
              </w:rPr>
              <w:tab/>
            </w:r>
            <w:r w:rsidR="003101AA">
              <w:rPr>
                <w:noProof/>
                <w:webHidden/>
              </w:rPr>
              <w:fldChar w:fldCharType="begin"/>
            </w:r>
            <w:r w:rsidR="003101AA">
              <w:rPr>
                <w:noProof/>
                <w:webHidden/>
              </w:rPr>
              <w:instrText xml:space="preserve"> PAGEREF _Toc65939060 \h </w:instrText>
            </w:r>
            <w:r w:rsidR="003101AA">
              <w:rPr>
                <w:noProof/>
                <w:webHidden/>
              </w:rPr>
            </w:r>
            <w:r w:rsidR="003101AA">
              <w:rPr>
                <w:noProof/>
                <w:webHidden/>
              </w:rPr>
              <w:fldChar w:fldCharType="separate"/>
            </w:r>
            <w:r w:rsidR="003101AA">
              <w:rPr>
                <w:noProof/>
                <w:webHidden/>
              </w:rPr>
              <w:t>1</w:t>
            </w:r>
            <w:r w:rsidR="003101AA">
              <w:rPr>
                <w:noProof/>
                <w:webHidden/>
              </w:rPr>
              <w:fldChar w:fldCharType="end"/>
            </w:r>
          </w:hyperlink>
        </w:p>
        <w:p w14:paraId="14CCAD94" w14:textId="77777777" w:rsidR="003101AA" w:rsidRDefault="003101A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39061" w:history="1">
            <w:r w:rsidRPr="000E56C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39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2BCB8E" w14:textId="77777777" w:rsidR="003101AA" w:rsidRDefault="003101A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39062" w:history="1">
            <w:r w:rsidRPr="000E56C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39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CB053" w14:textId="77777777" w:rsidR="003101AA" w:rsidRDefault="003101A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39063" w:history="1">
            <w:r w:rsidRPr="000E56C2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39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51A4D" w14:textId="77777777" w:rsidR="003101AA" w:rsidRDefault="003101A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39064" w:history="1">
            <w:r w:rsidRPr="000E56C2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39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EADA7" w14:textId="77777777" w:rsidR="003101AA" w:rsidRDefault="003101A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39065" w:history="1">
            <w:r w:rsidRPr="000E56C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39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8A38F" w14:textId="77777777" w:rsidR="005F2513" w:rsidRDefault="00224885">
          <w:r>
            <w:fldChar w:fldCharType="end"/>
          </w:r>
        </w:p>
      </w:sdtContent>
    </w:sdt>
    <w:p w14:paraId="7A0747CA" w14:textId="77777777" w:rsidR="005F2513" w:rsidRDefault="00224885">
      <w:pPr>
        <w:pStyle w:val="1"/>
      </w:pPr>
      <w:bookmarkStart w:id="0" w:name="цель-работы"/>
      <w:bookmarkStart w:id="1" w:name="_Toc65939060"/>
      <w:r>
        <w:t>Цель работы</w:t>
      </w:r>
      <w:bookmarkEnd w:id="1"/>
    </w:p>
    <w:p w14:paraId="0459FBFC" w14:textId="77777777" w:rsidR="005F2513" w:rsidRDefault="00224885">
      <w:pPr>
        <w:pStyle w:val="FirstParagraph"/>
      </w:pPr>
      <w:r>
        <w:t>Изучить уравнение гармонического осцилятора</w:t>
      </w:r>
    </w:p>
    <w:p w14:paraId="0B249FBB" w14:textId="77777777" w:rsidR="005F2513" w:rsidRDefault="00224885">
      <w:pPr>
        <w:pStyle w:val="1"/>
      </w:pPr>
      <w:bookmarkStart w:id="2" w:name="задание"/>
      <w:bookmarkStart w:id="3" w:name="_Toc65939061"/>
      <w:bookmarkEnd w:id="0"/>
      <w:r>
        <w:t>Задание</w:t>
      </w:r>
      <w:bookmarkEnd w:id="3"/>
    </w:p>
    <w:p w14:paraId="171090B8" w14:textId="77777777" w:rsidR="005F2513" w:rsidRDefault="00224885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718C96C4" w14:textId="77777777" w:rsidR="005F2513" w:rsidRDefault="00224885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</w:t>
      </w:r>
      <w:r>
        <w:t>ических колебаний с затуханием.</w:t>
      </w:r>
    </w:p>
    <w:p w14:paraId="3980D8B0" w14:textId="77777777" w:rsidR="005F2513" w:rsidRDefault="00224885">
      <w:pPr>
        <w:pStyle w:val="Compact"/>
        <w:numPr>
          <w:ilvl w:val="0"/>
          <w:numId w:val="2"/>
        </w:numPr>
      </w:pPr>
      <w:r>
        <w:t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1F05989A" w14:textId="77777777" w:rsidR="005F2513" w:rsidRDefault="00224885">
      <w:pPr>
        <w:pStyle w:val="1"/>
      </w:pPr>
      <w:bookmarkStart w:id="4" w:name="выполнение-лабораторной-работы"/>
      <w:bookmarkStart w:id="5" w:name="_Toc65939062"/>
      <w:bookmarkEnd w:id="2"/>
      <w:r>
        <w:t>Выполнение лабораторной работы</w:t>
      </w:r>
      <w:bookmarkEnd w:id="5"/>
    </w:p>
    <w:p w14:paraId="34BC1C6B" w14:textId="77777777" w:rsidR="005F2513" w:rsidRDefault="00224885">
      <w:pPr>
        <w:pStyle w:val="2"/>
      </w:pPr>
      <w:bookmarkStart w:id="6" w:name="теоретические-сведения"/>
      <w:bookmarkStart w:id="7" w:name="_Toc65939063"/>
      <w:r>
        <w:t>Теоретическ</w:t>
      </w:r>
      <w:r>
        <w:t>ие сведения</w:t>
      </w:r>
      <w:bookmarkEnd w:id="7"/>
    </w:p>
    <w:p w14:paraId="2F9B11DC" w14:textId="77777777" w:rsidR="005F2513" w:rsidRDefault="00224885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</w:t>
      </w:r>
      <w:r>
        <w:t>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6B08E85B" w14:textId="77777777" w:rsidR="005F2513" w:rsidRDefault="0022488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FC6D72E" w14:textId="77777777" w:rsidR="005F2513" w:rsidRDefault="00224885">
      <w:pPr>
        <w:pStyle w:val="FirstParagraph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</w:t>
      </w:r>
      <w:r>
        <w:t xml:space="preserve">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</w:t>
      </w:r>
      <w:r>
        <w:t>ое уравнение второго порядка и оно является примером линейной динамической системы.</w:t>
      </w:r>
    </w:p>
    <w:p w14:paraId="1A39DDC0" w14:textId="77777777" w:rsidR="005F2513" w:rsidRDefault="00224885">
      <w:pPr>
        <w:pStyle w:val="a0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38FCC0A7" w14:textId="77777777" w:rsidR="005F2513" w:rsidRDefault="0022488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3779F75" w14:textId="77777777" w:rsidR="005F2513" w:rsidRDefault="00224885">
      <w:pPr>
        <w:pStyle w:val="FirstParagraph"/>
      </w:pPr>
      <w:r>
        <w:t>Для однозначной разре</w:t>
      </w:r>
      <w:r>
        <w:t>шимости уравнения второго порядка необходимо задать два начальных условия вида</w:t>
      </w:r>
    </w:p>
    <w:p w14:paraId="2F2D2EB6" w14:textId="77777777" w:rsidR="005F2513" w:rsidRDefault="0022488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7365C279" w14:textId="77777777" w:rsidR="005F2513" w:rsidRDefault="00224885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21E28B4D" w14:textId="77777777" w:rsidR="005F2513" w:rsidRDefault="0022488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B06DFD1" w14:textId="77777777" w:rsidR="005F2513" w:rsidRDefault="00224885">
      <w:pPr>
        <w:pStyle w:val="FirstParagraph"/>
      </w:pPr>
      <w:r>
        <w:t>Начальные условия для системы примут вид:</w:t>
      </w:r>
    </w:p>
    <w:p w14:paraId="21C51C69" w14:textId="77777777" w:rsidR="005F2513" w:rsidRDefault="0022488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21DFA690" w14:textId="77777777" w:rsidR="005F2513" w:rsidRDefault="00224885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</w:t>
      </w:r>
      <w:r>
        <w:t>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</w:t>
      </w:r>
      <w:r>
        <w:t>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1C05A18E" w14:textId="77777777" w:rsidR="005F2513" w:rsidRDefault="00224885">
      <w:pPr>
        <w:pStyle w:val="2"/>
      </w:pPr>
      <w:bookmarkStart w:id="8" w:name="задача"/>
      <w:bookmarkStart w:id="9" w:name="_Toc65939064"/>
      <w:bookmarkEnd w:id="6"/>
      <w:r>
        <w:t>Задача</w:t>
      </w:r>
      <w:bookmarkEnd w:id="9"/>
    </w:p>
    <w:p w14:paraId="1F1383C1" w14:textId="77777777" w:rsidR="005F2513" w:rsidRDefault="00224885">
      <w:pPr>
        <w:pStyle w:val="FirstParagraph"/>
      </w:pPr>
      <w:r>
        <w:t>Постройте фазовый портрет гармонического осциллятора и решение уравнения гармонического осц</w:t>
      </w:r>
      <w:r>
        <w:t>иллятора для следующих случаев</w:t>
      </w:r>
    </w:p>
    <w:p w14:paraId="4AB23B4F" w14:textId="77777777" w:rsidR="005F2513" w:rsidRDefault="00224885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29A2862" w14:textId="77777777" w:rsidR="005F2513" w:rsidRDefault="00224885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F0BF38B" w14:textId="77777777" w:rsidR="005F2513" w:rsidRDefault="00224885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.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.9</m:t>
        </m:r>
        <m:r>
          <m:rPr>
            <m:nor/>
          </m:rPr>
          <m:t>sin</m:t>
        </m:r>
        <m:r>
          <w:rPr>
            <w:rFonts w:ascii="Cambria Math" w:hAnsi="Cambria Math"/>
          </w:rPr>
          <m:t>t</m:t>
        </m:r>
      </m:oMath>
    </w:p>
    <w:p w14:paraId="688B0152" w14:textId="77777777" w:rsidR="005F2513" w:rsidRDefault="00224885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49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37BEA139" w14:textId="77777777" w:rsidR="005F2513" w:rsidRDefault="00224885">
      <w:pPr>
        <w:pStyle w:val="Compact"/>
        <w:numPr>
          <w:ilvl w:val="0"/>
          <w:numId w:val="4"/>
        </w:numPr>
      </w:pPr>
      <w:r>
        <w:t>В системе отсу</w:t>
      </w:r>
      <w:r>
        <w:t>тствуют потери энергии (колебания без затухания) Получаем уравнение</w:t>
      </w:r>
    </w:p>
    <w:p w14:paraId="273BD9E8" w14:textId="77777777" w:rsidR="005F2513" w:rsidRDefault="00224885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E2356B9" w14:textId="77777777" w:rsidR="005F2513" w:rsidRDefault="00224885">
      <w:pPr>
        <w:pStyle w:val="FirstParagraph"/>
      </w:pPr>
      <w:r>
        <w:t>Переходим к двум дифференциальным уравнениям первого порядка:</w:t>
      </w:r>
    </w:p>
    <w:p w14:paraId="6CC2CEF2" w14:textId="77777777" w:rsidR="005F2513" w:rsidRDefault="0022488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88A0EA8" w14:textId="77777777" w:rsidR="005F2513" w:rsidRDefault="00224885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w2 = 9</w:t>
      </w:r>
      <w:r>
        <w:br/>
      </w:r>
      <w:r>
        <w:rPr>
          <w:rStyle w:val="VerbatimChar"/>
        </w:rPr>
        <w:t>tmax = 49</w:t>
      </w:r>
      <w:r>
        <w:br/>
      </w:r>
      <w:r>
        <w:rPr>
          <w:rStyle w:val="VerbatimChar"/>
        </w:rPr>
        <w:t>step = 0.05</w:t>
      </w:r>
      <w:r>
        <w:br/>
      </w:r>
      <w:r>
        <w:rPr>
          <w:rStyle w:val="VerbatimChar"/>
        </w:rPr>
        <w:t>y0 = [-0.5, 1]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</w:t>
      </w:r>
      <w:r>
        <w:rPr>
          <w:rStyle w:val="VerbatimChar"/>
        </w:rPr>
        <w:t>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2.png', dpi = 600)</w:t>
      </w:r>
    </w:p>
    <w:p w14:paraId="3360F682" w14:textId="77777777" w:rsidR="005F2513" w:rsidRDefault="00224885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398A5FF4" wp14:editId="0C8FE158">
            <wp:extent cx="5334000" cy="3556000"/>
            <wp:effectExtent l="0" t="0" r="0" b="0"/>
            <wp:docPr id="1" name="Picture" descr="Figure 1: 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image_lab04/0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9DDAAE6" w14:textId="77777777" w:rsidR="005F2513" w:rsidRDefault="00224885">
      <w:pPr>
        <w:pStyle w:val="ImageCaption"/>
      </w:pPr>
      <w:r>
        <w:t>Figure 1:</w:t>
      </w:r>
      <w:r>
        <w:t xml:space="preserve"> График решения для случая 1</w:t>
      </w:r>
    </w:p>
    <w:p w14:paraId="37F212F2" w14:textId="77777777" w:rsidR="005F2513" w:rsidRDefault="00224885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06C4AE4F" wp14:editId="425FCF29">
            <wp:extent cx="5334000" cy="3556000"/>
            <wp:effectExtent l="0" t="0" r="0" b="0"/>
            <wp:docPr id="2" name="Picture" descr="Figure 2: 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image_lab04/0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CCD9C23" w14:textId="77777777" w:rsidR="005F2513" w:rsidRDefault="00224885">
      <w:pPr>
        <w:pStyle w:val="ImageCaption"/>
      </w:pPr>
      <w:r>
        <w:t>Figure 2: Фазовый портрет для случая 1</w:t>
      </w:r>
    </w:p>
    <w:p w14:paraId="56EBDCD4" w14:textId="77777777" w:rsidR="005F2513" w:rsidRDefault="00224885">
      <w:pPr>
        <w:pStyle w:val="Compact"/>
        <w:numPr>
          <w:ilvl w:val="0"/>
          <w:numId w:val="5"/>
        </w:numPr>
      </w:pPr>
      <w:r>
        <w:t>В системе присутствуют потери энергии (колебания с затуханием) Получаем уравнение</w:t>
      </w:r>
    </w:p>
    <w:p w14:paraId="3183A35B" w14:textId="77777777" w:rsidR="005F2513" w:rsidRDefault="00224885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21EBAF1" w14:textId="77777777" w:rsidR="005F2513" w:rsidRDefault="00224885">
      <w:pPr>
        <w:pStyle w:val="FirstParagraph"/>
      </w:pPr>
      <w:r>
        <w:t>Переходим к двум дифференциальным уравнениям первого порядка:</w:t>
      </w:r>
    </w:p>
    <w:p w14:paraId="0FF68413" w14:textId="77777777" w:rsidR="005F2513" w:rsidRDefault="0022488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7F357C2E" w14:textId="77777777" w:rsidR="005F2513" w:rsidRDefault="00224885">
      <w:pPr>
        <w:pStyle w:val="SourceCode"/>
      </w:pPr>
      <w:r>
        <w:rPr>
          <w:rStyle w:val="VerbatimChar"/>
        </w:rPr>
        <w:t>w2</w:t>
      </w:r>
      <w:r>
        <w:rPr>
          <w:rStyle w:val="VerbatimChar"/>
        </w:rPr>
        <w:t xml:space="preserve"> = 4.9</w:t>
      </w:r>
      <w:r>
        <w:br/>
      </w:r>
      <w:r>
        <w:rPr>
          <w:rStyle w:val="VerbatimChar"/>
        </w:rPr>
        <w:t>g = 1</w:t>
      </w:r>
      <w:r>
        <w:br/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3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4.png', dpi = 600)</w:t>
      </w:r>
    </w:p>
    <w:p w14:paraId="41E9E227" w14:textId="77777777" w:rsidR="005F2513" w:rsidRDefault="00224885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709B3627" wp14:editId="0D796358">
            <wp:extent cx="5334000" cy="3556000"/>
            <wp:effectExtent l="0" t="0" r="0" b="0"/>
            <wp:docPr id="3" name="Picture" descr="Figure 3: 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image_lab04/0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495CC4F" w14:textId="77777777" w:rsidR="005F2513" w:rsidRDefault="00224885">
      <w:pPr>
        <w:pStyle w:val="ImageCaption"/>
      </w:pPr>
      <w:r>
        <w:t xml:space="preserve">Figure 3: График </w:t>
      </w:r>
      <w:r>
        <w:t>решения для случая 2</w:t>
      </w:r>
    </w:p>
    <w:p w14:paraId="41CBB9E2" w14:textId="77777777" w:rsidR="005F2513" w:rsidRDefault="00224885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04E4CD1C" wp14:editId="589D701B">
            <wp:extent cx="5334000" cy="3556000"/>
            <wp:effectExtent l="0" t="0" r="0" b="0"/>
            <wp:docPr id="4" name="Picture" descr="Figure 4: 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image_lab04/0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FA6DC02" w14:textId="77777777" w:rsidR="005F2513" w:rsidRDefault="00224885">
      <w:pPr>
        <w:pStyle w:val="ImageCaption"/>
      </w:pPr>
      <w:r>
        <w:t>Figure 4: Фазовый портрет для случая 2</w:t>
      </w:r>
    </w:p>
    <w:p w14:paraId="7F530872" w14:textId="77777777" w:rsidR="005F2513" w:rsidRDefault="00224885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ение</w:t>
      </w:r>
    </w:p>
    <w:p w14:paraId="2F7807CF" w14:textId="77777777" w:rsidR="005F2513" w:rsidRDefault="00224885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AD0568F" w14:textId="77777777" w:rsidR="005F2513" w:rsidRDefault="00224885">
      <w:pPr>
        <w:pStyle w:val="FirstParagraph"/>
      </w:pPr>
      <w:r>
        <w:t>Переходим к двум дифференциальным уравнениям первого порядка:</w:t>
      </w:r>
    </w:p>
    <w:p w14:paraId="159574EF" w14:textId="77777777" w:rsidR="005F2513" w:rsidRDefault="0022488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21B3A528" w14:textId="77777777" w:rsidR="005F2513" w:rsidRDefault="00224885">
      <w:pPr>
        <w:pStyle w:val="SourceCode"/>
      </w:pPr>
      <w:r>
        <w:rPr>
          <w:rStyle w:val="VerbatimChar"/>
        </w:rPr>
        <w:t xml:space="preserve">w2 = 5.9 </w:t>
      </w:r>
      <w:r>
        <w:br/>
      </w:r>
      <w:r>
        <w:rPr>
          <w:rStyle w:val="VerbatimChar"/>
        </w:rPr>
        <w:t>g = 1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9.9*math.sin(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>t = np.arange( 0, tmax, step)</w:t>
      </w:r>
      <w:r>
        <w:br/>
      </w:r>
      <w:r>
        <w:rPr>
          <w:rStyle w:val="VerbatimChar"/>
        </w:rPr>
        <w:t>w1 = odeint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1, linewidth=2)</w:t>
      </w:r>
      <w:r>
        <w:br/>
      </w:r>
      <w:r>
        <w:rPr>
          <w:rStyle w:val="VerbatimChar"/>
        </w:rPr>
        <w:t>plt.ylabel("x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5.png', dpi = 600)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y11, y21, linewidth=2)</w:t>
      </w:r>
      <w:r>
        <w:br/>
      </w:r>
      <w:r>
        <w:rPr>
          <w:rStyle w:val="VerbatimChar"/>
        </w:rPr>
        <w:t>plt.ylabel("y")</w:t>
      </w:r>
      <w:r>
        <w:br/>
      </w:r>
      <w:r>
        <w:rPr>
          <w:rStyle w:val="VerbatimChar"/>
        </w:rPr>
        <w:t>plt.xlabel("x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6.png', dpi = 600)</w:t>
      </w:r>
    </w:p>
    <w:p w14:paraId="03D3A915" w14:textId="77777777" w:rsidR="005F2513" w:rsidRDefault="00224885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2AE299D8" wp14:editId="5234CBBC">
            <wp:extent cx="5334000" cy="3556000"/>
            <wp:effectExtent l="0" t="0" r="0" b="0"/>
            <wp:docPr id="5" name="Picture" descr="Figure 5: 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image_lab04/05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A0A2AEC" w14:textId="77777777" w:rsidR="005F2513" w:rsidRDefault="00224885">
      <w:pPr>
        <w:pStyle w:val="ImageCaption"/>
      </w:pPr>
      <w:r>
        <w:t>Figure 5: График решения для случая 3</w:t>
      </w:r>
    </w:p>
    <w:p w14:paraId="231D8497" w14:textId="77777777" w:rsidR="005F2513" w:rsidRDefault="00224885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4E78C416" wp14:editId="0A076333">
            <wp:extent cx="5334000" cy="3556000"/>
            <wp:effectExtent l="0" t="0" r="0" b="0"/>
            <wp:docPr id="6" name="Picture" descr="Figure 6: 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math-m/blob/master/image_lab04/06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E745B10" w14:textId="77777777" w:rsidR="005F2513" w:rsidRDefault="00224885">
      <w:pPr>
        <w:pStyle w:val="ImageCaption"/>
      </w:pPr>
      <w:r>
        <w:t>Figure 6: Фазовый портрет для случая 3</w:t>
      </w:r>
    </w:p>
    <w:p w14:paraId="10D65639" w14:textId="77777777" w:rsidR="005F2513" w:rsidRDefault="00224885">
      <w:pPr>
        <w:pStyle w:val="1"/>
      </w:pPr>
      <w:bookmarkStart w:id="16" w:name="выводы"/>
      <w:bookmarkStart w:id="17" w:name="_Toc65939065"/>
      <w:bookmarkEnd w:id="4"/>
      <w:bookmarkEnd w:id="8"/>
      <w:r>
        <w:t>Выводы</w:t>
      </w:r>
      <w:bookmarkEnd w:id="17"/>
    </w:p>
    <w:p w14:paraId="09B68148" w14:textId="77777777" w:rsidR="005F2513" w:rsidRDefault="00224885">
      <w:pPr>
        <w:pStyle w:val="FirstParagraph"/>
      </w:pPr>
      <w:r>
        <w:t>В ходе выполнения лабораторной работы были построены решения уравнения гармонического осциллятора и фазов</w:t>
      </w:r>
      <w:r>
        <w:t>ые портреты гармонических колебаний без затухания, с затуханием и при действии внешней силы.</w:t>
      </w:r>
      <w:bookmarkEnd w:id="16"/>
    </w:p>
    <w:sectPr w:rsidR="005F251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F2B9DA" w14:textId="77777777" w:rsidR="00224885" w:rsidRDefault="00224885">
      <w:pPr>
        <w:spacing w:after="0"/>
      </w:pPr>
      <w:r>
        <w:separator/>
      </w:r>
    </w:p>
  </w:endnote>
  <w:endnote w:type="continuationSeparator" w:id="0">
    <w:p w14:paraId="3BA0E96E" w14:textId="77777777" w:rsidR="00224885" w:rsidRDefault="002248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DE51C0" w14:textId="77777777" w:rsidR="00224885" w:rsidRDefault="00224885">
      <w:r>
        <w:separator/>
      </w:r>
    </w:p>
  </w:footnote>
  <w:footnote w:type="continuationSeparator" w:id="0">
    <w:p w14:paraId="339E49DF" w14:textId="77777777" w:rsidR="00224885" w:rsidRDefault="002248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92256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A9CF0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0CB86C2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B67EAA1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4885"/>
    <w:rsid w:val="003101AA"/>
    <w:rsid w:val="004E29B3"/>
    <w:rsid w:val="00590D07"/>
    <w:rsid w:val="005F251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E242CC"/>
  <w15:docId w15:val="{709F1E21-E255-4CFE-9580-C4A5CFADB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01A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101A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938</Words>
  <Characters>5353</Characters>
  <Application>Microsoft Office Word</Application>
  <DocSecurity>0</DocSecurity>
  <Lines>44</Lines>
  <Paragraphs>12</Paragraphs>
  <ScaleCrop>false</ScaleCrop>
  <Company/>
  <LinksUpToDate>false</LinksUpToDate>
  <CharactersWithSpaces>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урбангельдиев Мухаммет Гурбангельдиевич НФИбд-03-18</dc:creator>
  <cp:keywords/>
  <cp:lastModifiedBy>Мухаммет Гурбангельдиев</cp:lastModifiedBy>
  <cp:revision>2</cp:revision>
  <dcterms:created xsi:type="dcterms:W3CDTF">2021-03-06T13:04:00Z</dcterms:created>
  <dcterms:modified xsi:type="dcterms:W3CDTF">2021-03-06T13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